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9860B0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53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3632C8">
        <w:t xml:space="preserve">Tiborovi </w:t>
      </w:r>
      <w:proofErr w:type="spellStart"/>
      <w:r w:rsidR="003632C8">
        <w:t>Javorekovi</w:t>
      </w:r>
      <w:proofErr w:type="spellEnd"/>
      <w:r w:rsidR="003632C8">
        <w:t>, členovi dozornej rady N</w:t>
      </w:r>
      <w:r w:rsidR="00764A77">
        <w:t>ational Development Fund I., s.r.</w:t>
      </w:r>
      <w:r w:rsidR="003632C8">
        <w:t>o</w:t>
      </w:r>
      <w:r w:rsidR="00764A77">
        <w:t>.</w:t>
      </w:r>
      <w:r w:rsidR="003632C8">
        <w:t xml:space="preserve"> a členovi dozornej rady Na</w:t>
      </w:r>
      <w:r w:rsidR="00764A77">
        <w:t>tional Development Fund II., a.</w:t>
      </w:r>
      <w:r w:rsidR="003632C8">
        <w:t xml:space="preserve">s. </w:t>
      </w:r>
      <w:r w:rsidR="00DB0600">
        <w:t>(</w:t>
      </w:r>
      <w:r w:rsidR="003632C8">
        <w:t>verejné funkcie mu skončili 17.1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A14234">
        <w:t xml:space="preserve">Tiborovi </w:t>
      </w:r>
      <w:proofErr w:type="spellStart"/>
      <w:r w:rsidR="00A14234">
        <w:t>Javorekovi</w:t>
      </w:r>
      <w:proofErr w:type="spellEnd"/>
      <w:r w:rsidR="00A14234">
        <w:t>, členovi dozornej rady National Development Fund I., s. r. o</w:t>
      </w:r>
      <w:r w:rsidR="00764A77">
        <w:t>.</w:t>
      </w:r>
      <w:r w:rsidR="00A14234">
        <w:t xml:space="preserve"> a členovi dozornej rady Na</w:t>
      </w:r>
      <w:r w:rsidR="00764A77">
        <w:t>tional Development Fund II., a.</w:t>
      </w:r>
      <w:r w:rsidR="00A14234">
        <w:t>s</w:t>
      </w:r>
      <w:bookmarkStart w:id="0" w:name="_GoBack"/>
      <w:bookmarkEnd w:id="0"/>
      <w:r w:rsidR="00A14234">
        <w:t>.</w:t>
      </w:r>
      <w:r w:rsidR="00544695">
        <w:t xml:space="preserve">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3632C8">
        <w:t>38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32C8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4A77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860B0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234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21572F7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169105-5601-4000-B9EC-13FFAB64ED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0</TotalTime>
  <Pages>1</Pages>
  <Words>337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58</cp:revision>
  <cp:lastPrinted>2025-06-18T15:01:00Z</cp:lastPrinted>
  <dcterms:created xsi:type="dcterms:W3CDTF">2021-09-24T06:29:00Z</dcterms:created>
  <dcterms:modified xsi:type="dcterms:W3CDTF">2025-06-18T15:01:00Z</dcterms:modified>
</cp:coreProperties>
</file>